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8.png" ContentType="image/png"/>
  <Override PartName="/word/media/rId131.png" ContentType="image/png"/>
  <Override PartName="/word/media/rId750.png" ContentType="image/png"/>
  <Override PartName="/word/media/rId663.png" ContentType="image/png"/>
  <Override PartName="/word/media/rId417.png" ContentType="image/png"/>
  <Override PartName="/word/media/rId1099.png" ContentType="image/png"/>
  <Override PartName="/word/media/rId1511.png" ContentType="image/png"/>
  <Override PartName="/word/media/rId28.png" ContentType="image/png"/>
  <Override PartName="/word/media/rId123.png" ContentType="image/png"/>
  <Override PartName="/word/media/rId671.png" ContentType="image/png"/>
  <Override PartName="/word/media/rId182.png" ContentType="image/png"/>
  <Override PartName="/word/media/rId952.png" ContentType="image/png"/>
  <Override PartName="/word/media/rId174.png" ContentType="image/png"/>
  <Override PartName="/word/media/rId504.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90.png" ContentType="image/png"/>
  <Override PartName="/word/media/rId399.png" ContentType="image/png"/>
  <Override PartName="/word/media/rId981.png" ContentType="image/png"/>
  <Override PartName="/word/media/rId216.png" ContentType="image/png"/>
  <Override PartName="/word/media/rId1001.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6.png" ContentType="image/png"/>
  <Override PartName="/word/media/rId331.png" ContentType="image/png"/>
  <Override PartName="/word/media/rId179.png" ContentType="image/png"/>
  <Override PartName="/word/media/rId1000.png" ContentType="image/png"/>
  <Override PartName="/word/media/rId237.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9.png" ContentType="image/png"/>
  <Override PartName="/word/media/rId207.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8.png" ContentType="image/png"/>
  <Override PartName="/word/media/rId51.png" ContentType="image/png"/>
  <Override PartName="/word/media/rId855.png" ContentType="image/png"/>
  <Override PartName="/word/media/rId635.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3.png" ContentType="image/png"/>
  <Override PartName="/word/media/rId1117.png" ContentType="image/png"/>
  <Override PartName="/word/media/rId636.png" ContentType="image/png"/>
  <Override PartName="/word/media/rId322.png" ContentType="image/png"/>
  <Override PartName="/word/media/rId224.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5.png" ContentType="image/png"/>
  <Override PartName="/word/media/rId121.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7.png" ContentType="image/png"/>
  <Override PartName="/word/media/rId332.png" ContentType="image/png"/>
  <Override PartName="/word/media/rId864.png" ContentType="image/png"/>
  <Override PartName="/word/media/rId511.png" ContentType="image/png"/>
  <Override PartName="/word/media/rId590.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4.png" ContentType="image/png"/>
  <Override PartName="/word/media/rId60.png" ContentType="image/png"/>
  <Override PartName="/word/media/rId976.png" ContentType="image/png"/>
  <Override PartName="/word/media/rId318.png" ContentType="image/png"/>
  <Override PartName="/word/media/rId972.png" ContentType="image/png"/>
  <Override PartName="/word/media/rId1010.png" ContentType="image/png"/>
  <Override PartName="/word/media/rId926.png" ContentType="image/png"/>
  <Override PartName="/word/media/rId437.png" ContentType="image/png"/>
  <Override PartName="/word/media/rId1113.png" ContentType="image/png"/>
  <Override PartName="/word/media/rId917.png" ContentType="image/png"/>
  <Override PartName="/word/media/rId996.png" ContentType="image/png"/>
  <Override PartName="/word/media/rId242.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6.png" ContentType="image/png"/>
  <Override PartName="/word/media/rId1123.png" ContentType="image/png"/>
  <Override PartName="/word/media/rId373.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6.png" ContentType="image/png"/>
  <Override PartName="/word/media/rId24.png" ContentType="image/png"/>
  <Override PartName="/word/media/rId866.png" ContentType="image/png"/>
  <Override PartName="/word/media/rId1121.png" ContentType="image/png"/>
  <Override PartName="/word/media/rId559.png" ContentType="image/png"/>
  <Override PartName="/word/media/rId424.png" ContentType="image/png"/>
  <Override PartName="/word/media/rId1092.png" ContentType="image/png"/>
  <Override PartName="/word/media/rId655.png" ContentType="image/png"/>
  <Override PartName="/word/media/rId129.png" ContentType="image/png"/>
  <Override PartName="/word/media/rId870.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fallimento-critico-nella-prova-di-magia"/>
      <w:r>
        <w:t xml:space="preserve">Fallimento Critico nella Prova di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Xd17fbe51640450d7fb1329ff7d15403b3f06421"/>
      <w:r>
        <w:t xml:space="preserve">Opzionale - Tiro per Colpire con Incantesimi</w:t>
      </w:r>
      <w:bookmarkEnd w:id="721"/>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8" Target="media/rId1028.png" /><Relationship Type="http://schemas.openxmlformats.org/officeDocument/2006/relationships/image" Id="rId131" Target="media/rId131.png" /><Relationship Type="http://schemas.openxmlformats.org/officeDocument/2006/relationships/image" Id="rId750" Target="media/rId750.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1" Target="media/rId981.png" /><Relationship Type="http://schemas.openxmlformats.org/officeDocument/2006/relationships/image" Id="rId216" Target="media/rId216.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5" Target="media/rId635.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7" Target="media/rId1117.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7" Target="media/rId1087.png" /><Relationship Type="http://schemas.openxmlformats.org/officeDocument/2006/relationships/image" Id="rId332" Target="media/rId332.png" /><Relationship Type="http://schemas.openxmlformats.org/officeDocument/2006/relationships/image" Id="rId864" Target="media/rId864.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8" Target="media/rId318.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7" Target="media/rId437.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2" Target="media/rId242.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6" Target="media/rId356.png" /><Relationship Type="http://schemas.openxmlformats.org/officeDocument/2006/relationships/image" Id="rId1123" Target="media/rId1123.png" /><Relationship Type="http://schemas.openxmlformats.org/officeDocument/2006/relationships/image" Id="rId373" Target="media/rId373.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2" Target="media/rId1092.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9:07:21Z</dcterms:created>
  <dcterms:modified xsi:type="dcterms:W3CDTF">2022-05-14T09:07:21Z</dcterms:modified>
</cp:coreProperties>
</file>

<file path=docProps/custom.xml><?xml version="1.0" encoding="utf-8"?>
<Properties xmlns="http://schemas.openxmlformats.org/officeDocument/2006/custom-properties" xmlns:vt="http://schemas.openxmlformats.org/officeDocument/2006/docPropsVTypes"/>
</file>